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44D" w:rsidRDefault="0007244D" w:rsidP="0007244D">
      <w:pPr>
        <w:pStyle w:val="Title"/>
        <w:jc w:val="center"/>
      </w:pPr>
      <w:r>
        <w:t>VAJA 1</w:t>
      </w:r>
    </w:p>
    <w:p w:rsidR="0007244D" w:rsidRDefault="007F2E36" w:rsidP="0007244D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Metoda nelinearnih najmanjših kvadratov</w:t>
      </w:r>
    </w:p>
    <w:p w:rsidR="0007244D" w:rsidRDefault="0007244D" w:rsidP="0007244D"/>
    <w:p w:rsidR="00252132" w:rsidRDefault="00252132" w:rsidP="005452DF">
      <w:r>
        <w:t xml:space="preserve">Opis problema: Pri tej vaji boste poskušali poiskati lokacijo </w:t>
      </w:r>
      <w:r w:rsidR="00046C93">
        <w:t xml:space="preserve">izgubljenega mobilnega telefona. Oseba X je zgubila mobitel nekje v spodnjem koordinatnem sistemu (slika 1). Mobitel </w:t>
      </w:r>
      <w:r>
        <w:t>so zaznale tri bazne postaje, ki se nahajajo na slednjih koordinatah</w:t>
      </w:r>
      <w:r w:rsidR="005452DF">
        <w:t xml:space="preserve"> (slika 1):</w:t>
      </w:r>
    </w:p>
    <w:p w:rsidR="008B51BE" w:rsidRDefault="008B51BE" w:rsidP="008B51BE">
      <w:pPr>
        <w:pStyle w:val="Caption"/>
        <w:keepNext/>
      </w:pPr>
      <w:r>
        <w:t xml:space="preserve">Tabela </w:t>
      </w:r>
      <w:r w:rsidR="0032600C">
        <w:fldChar w:fldCharType="begin"/>
      </w:r>
      <w:r w:rsidR="0032600C">
        <w:instrText xml:space="preserve"> SEQ Tabela \* ARABIC </w:instrText>
      </w:r>
      <w:r w:rsidR="0032600C">
        <w:fldChar w:fldCharType="separate"/>
      </w:r>
      <w:r>
        <w:rPr>
          <w:noProof/>
        </w:rPr>
        <w:t>1</w:t>
      </w:r>
      <w:r w:rsidR="0032600C">
        <w:rPr>
          <w:noProof/>
        </w:rPr>
        <w:fldChar w:fldCharType="end"/>
      </w:r>
      <w:r>
        <w:t>: Pozicije baznih postaj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252132" w:rsidTr="00252132">
        <w:tc>
          <w:tcPr>
            <w:tcW w:w="2265" w:type="dxa"/>
          </w:tcPr>
          <w:p w:rsidR="00252132" w:rsidRDefault="00252132" w:rsidP="0007244D"/>
        </w:tc>
        <w:tc>
          <w:tcPr>
            <w:tcW w:w="2265" w:type="dxa"/>
          </w:tcPr>
          <w:p w:rsidR="00252132" w:rsidRDefault="00252132" w:rsidP="0007244D">
            <w:r>
              <w:t>Bazna postaja 1</w:t>
            </w:r>
          </w:p>
        </w:tc>
        <w:tc>
          <w:tcPr>
            <w:tcW w:w="2266" w:type="dxa"/>
          </w:tcPr>
          <w:p w:rsidR="00252132" w:rsidRDefault="00252132" w:rsidP="0007244D">
            <w:r>
              <w:t>Bazna postaja 2</w:t>
            </w:r>
          </w:p>
        </w:tc>
        <w:tc>
          <w:tcPr>
            <w:tcW w:w="2266" w:type="dxa"/>
          </w:tcPr>
          <w:p w:rsidR="00252132" w:rsidRDefault="00252132" w:rsidP="0007244D">
            <w:r>
              <w:t>Bazna postaja 3</w:t>
            </w:r>
          </w:p>
        </w:tc>
      </w:tr>
      <w:tr w:rsidR="00252132" w:rsidTr="00252132">
        <w:tc>
          <w:tcPr>
            <w:tcW w:w="2265" w:type="dxa"/>
          </w:tcPr>
          <w:p w:rsidR="00252132" w:rsidRDefault="00252132" w:rsidP="0007244D">
            <w:r>
              <w:t>X koordinata</w:t>
            </w:r>
          </w:p>
        </w:tc>
        <w:tc>
          <w:tcPr>
            <w:tcW w:w="2265" w:type="dxa"/>
          </w:tcPr>
          <w:p w:rsidR="00252132" w:rsidRDefault="00252132" w:rsidP="00252132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:rsidR="00252132" w:rsidRDefault="00252132" w:rsidP="00252132">
            <w:pPr>
              <w:jc w:val="center"/>
            </w:pPr>
            <w:r>
              <w:t>10</w:t>
            </w:r>
          </w:p>
        </w:tc>
        <w:tc>
          <w:tcPr>
            <w:tcW w:w="2266" w:type="dxa"/>
          </w:tcPr>
          <w:p w:rsidR="00252132" w:rsidRDefault="00252132" w:rsidP="00252132">
            <w:pPr>
              <w:jc w:val="center"/>
            </w:pPr>
            <w:r>
              <w:t>2</w:t>
            </w:r>
          </w:p>
        </w:tc>
      </w:tr>
      <w:tr w:rsidR="00252132" w:rsidTr="00252132">
        <w:tc>
          <w:tcPr>
            <w:tcW w:w="2265" w:type="dxa"/>
          </w:tcPr>
          <w:p w:rsidR="00252132" w:rsidRDefault="00252132" w:rsidP="0007244D">
            <w:r>
              <w:t>Y koordinata</w:t>
            </w:r>
          </w:p>
        </w:tc>
        <w:tc>
          <w:tcPr>
            <w:tcW w:w="2265" w:type="dxa"/>
          </w:tcPr>
          <w:p w:rsidR="00252132" w:rsidRDefault="00252132" w:rsidP="00252132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:rsidR="00252132" w:rsidRDefault="00252132" w:rsidP="00252132">
            <w:pPr>
              <w:jc w:val="center"/>
            </w:pPr>
            <w:r>
              <w:t>5</w:t>
            </w:r>
          </w:p>
        </w:tc>
        <w:tc>
          <w:tcPr>
            <w:tcW w:w="2266" w:type="dxa"/>
          </w:tcPr>
          <w:p w:rsidR="00252132" w:rsidRDefault="00252132" w:rsidP="00252132">
            <w:pPr>
              <w:jc w:val="center"/>
            </w:pPr>
            <w:r>
              <w:t>4</w:t>
            </w:r>
          </w:p>
        </w:tc>
      </w:tr>
    </w:tbl>
    <w:p w:rsidR="00252132" w:rsidRDefault="00252132" w:rsidP="0007244D">
      <w:r>
        <w:t xml:space="preserve"> </w:t>
      </w:r>
    </w:p>
    <w:p w:rsidR="005452DF" w:rsidRDefault="005452DF" w:rsidP="005452DF">
      <w:pPr>
        <w:keepNext/>
      </w:pPr>
      <w:r>
        <w:rPr>
          <w:noProof/>
          <w:lang w:val="en-US"/>
        </w:rPr>
        <w:drawing>
          <wp:inline distT="0" distB="0" distL="0" distR="0" wp14:anchorId="3D786469" wp14:editId="4EB0D634">
            <wp:extent cx="4838700" cy="3629025"/>
            <wp:effectExtent l="0" t="0" r="0" b="9525"/>
            <wp:docPr id="1" name="Picture 1" descr="K:\WORK_FILES\PROJEKTI_Matlab\MetodaNelinearnihNajmanjšihKvadratov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:\WORK_FILES\PROJEKTI_Matlab\MetodaNelinearnihNajmanjšihKvadratov\untitl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FE7" w:rsidRDefault="005452DF" w:rsidP="005452DF">
      <w:pPr>
        <w:pStyle w:val="Caption"/>
      </w:pPr>
      <w:r>
        <w:t xml:space="preserve">Slika </w:t>
      </w:r>
      <w:r w:rsidR="0032600C">
        <w:fldChar w:fldCharType="begin"/>
      </w:r>
      <w:r w:rsidR="0032600C">
        <w:instrText xml:space="preserve"> SEQ Slika \* ARABIC </w:instrText>
      </w:r>
      <w:r w:rsidR="0032600C">
        <w:fldChar w:fldCharType="separate"/>
      </w:r>
      <w:r>
        <w:rPr>
          <w:noProof/>
        </w:rPr>
        <w:t>1</w:t>
      </w:r>
      <w:r w:rsidR="0032600C">
        <w:rPr>
          <w:noProof/>
        </w:rPr>
        <w:fldChar w:fldCharType="end"/>
      </w:r>
      <w:r>
        <w:t>: Pozicija baznih postaj.</w:t>
      </w:r>
    </w:p>
    <w:p w:rsidR="000D574E" w:rsidRDefault="000D574E" w:rsidP="005452DF">
      <w:r>
        <w:t>V zip datoteki so tri Matlabove funkcije (</w:t>
      </w:r>
      <w:r w:rsidRPr="000D574E">
        <w:rPr>
          <w:i/>
        </w:rPr>
        <w:t>ping_stolp_1, ping_stolp_2, ping_stolp_3</w:t>
      </w:r>
      <w:r>
        <w:t>). Vsaka od funkcij v enem klicu vrne razdaljo do telefona.</w:t>
      </w:r>
    </w:p>
    <w:p w:rsidR="005452DF" w:rsidRDefault="00425D35" w:rsidP="005452DF">
      <w:r>
        <w:t>Vaša naloga je čim</w:t>
      </w:r>
      <w:r w:rsidR="000A1B4A">
        <w:t xml:space="preserve"> </w:t>
      </w:r>
      <w:r>
        <w:t xml:space="preserve">bolj natančno določiti koordinate </w:t>
      </w:r>
      <w:r w:rsidR="00046C93">
        <w:t>mobilnega telefona</w:t>
      </w:r>
      <w:r>
        <w:t>. Za reševanje problema uporabite metodo nelinearnih najmanjših kvadratov</w:t>
      </w:r>
      <w:r w:rsidR="000D574E">
        <w:t xml:space="preserve"> (lahko tudi Levenberg-Marquad optimizacijo)</w:t>
      </w:r>
      <w:r>
        <w:t xml:space="preserve">. </w:t>
      </w:r>
      <w:r w:rsidR="000D574E">
        <w:t xml:space="preserve">Preizkusite, kako število meritev vpliva na </w:t>
      </w:r>
      <w:r w:rsidR="00B84394">
        <w:t xml:space="preserve">konvergenco optimizacije in varianco </w:t>
      </w:r>
      <w:r w:rsidR="000D574E">
        <w:t>pozicije. Kaj se zgodi, če u</w:t>
      </w:r>
      <w:r w:rsidR="00B84394">
        <w:t>poštevamo tudi varianco meritev?</w:t>
      </w:r>
    </w:p>
    <w:p w:rsidR="004F1F43" w:rsidRDefault="000D574E" w:rsidP="005452DF">
      <w:r>
        <w:t>V poročilu opišite metodologijo, ki ste jo uporabili in predstavite dobljene rezultate</w:t>
      </w:r>
      <w:r w:rsidR="004F1F43">
        <w:t>. Nalogo rešite brez uporabe Matlabovih toolbo</w:t>
      </w:r>
      <w:r>
        <w:t>xov</w:t>
      </w:r>
      <w:r w:rsidR="003202D4">
        <w:t>.</w:t>
      </w:r>
      <w:bookmarkStart w:id="0" w:name="_GoBack"/>
      <w:bookmarkEnd w:id="0"/>
    </w:p>
    <w:sectPr w:rsidR="004F1F43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4460" w:rsidRDefault="00E74460" w:rsidP="0007244D">
      <w:pPr>
        <w:spacing w:after="0" w:line="240" w:lineRule="auto"/>
      </w:pPr>
      <w:r>
        <w:separator/>
      </w:r>
    </w:p>
  </w:endnote>
  <w:endnote w:type="continuationSeparator" w:id="0">
    <w:p w:rsidR="00E74460" w:rsidRDefault="00E74460" w:rsidP="00072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4460" w:rsidRDefault="00E74460" w:rsidP="0007244D">
      <w:pPr>
        <w:spacing w:after="0" w:line="240" w:lineRule="auto"/>
      </w:pPr>
      <w:r>
        <w:separator/>
      </w:r>
    </w:p>
  </w:footnote>
  <w:footnote w:type="continuationSeparator" w:id="0">
    <w:p w:rsidR="00E74460" w:rsidRDefault="00E74460" w:rsidP="00072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44D" w:rsidRDefault="003F2945" w:rsidP="0007244D">
    <w:pPr>
      <w:pStyle w:val="Heading4"/>
    </w:pPr>
    <w:r>
      <w:t xml:space="preserve">Predmet: </w:t>
    </w:r>
    <w:r>
      <w:tab/>
    </w:r>
    <w:r w:rsidR="009B6D85" w:rsidRPr="009B6D85">
      <w:rPr>
        <w:rFonts w:ascii="Verdana" w:hAnsi="Verdana"/>
        <w:b w:val="0"/>
        <w:bCs w:val="0"/>
        <w:color w:val="454545"/>
        <w:sz w:val="22"/>
        <w:szCs w:val="22"/>
        <w:shd w:val="clear" w:color="auto" w:fill="FFFFFF"/>
      </w:rPr>
      <w:t>Inteligentni sistemi za podporo odločanj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35F4D"/>
    <w:multiLevelType w:val="hybridMultilevel"/>
    <w:tmpl w:val="343C4E12"/>
    <w:lvl w:ilvl="0" w:tplc="73B08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9A2A6F"/>
    <w:multiLevelType w:val="hybridMultilevel"/>
    <w:tmpl w:val="9BEA06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310CBD"/>
    <w:multiLevelType w:val="hybridMultilevel"/>
    <w:tmpl w:val="A8E62B2A"/>
    <w:lvl w:ilvl="0" w:tplc="8E3656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U2MTC0MLU0NTNW0lEKTi0uzszPAykwqgUAyYKWPiwAAAA="/>
  </w:docVars>
  <w:rsids>
    <w:rsidRoot w:val="00D452CC"/>
    <w:rsid w:val="000029FB"/>
    <w:rsid w:val="00046C93"/>
    <w:rsid w:val="0007244D"/>
    <w:rsid w:val="000A1B4A"/>
    <w:rsid w:val="000D574E"/>
    <w:rsid w:val="001053DB"/>
    <w:rsid w:val="001C7542"/>
    <w:rsid w:val="001D5759"/>
    <w:rsid w:val="00206DDA"/>
    <w:rsid w:val="00236745"/>
    <w:rsid w:val="00252132"/>
    <w:rsid w:val="002E4E7A"/>
    <w:rsid w:val="002F6102"/>
    <w:rsid w:val="00310A9D"/>
    <w:rsid w:val="003202D4"/>
    <w:rsid w:val="0032600C"/>
    <w:rsid w:val="003F2945"/>
    <w:rsid w:val="0040025A"/>
    <w:rsid w:val="00425D35"/>
    <w:rsid w:val="00467271"/>
    <w:rsid w:val="004F1F43"/>
    <w:rsid w:val="005155FF"/>
    <w:rsid w:val="005452DF"/>
    <w:rsid w:val="00690E22"/>
    <w:rsid w:val="007E2F56"/>
    <w:rsid w:val="007F2E36"/>
    <w:rsid w:val="00863804"/>
    <w:rsid w:val="00876420"/>
    <w:rsid w:val="00876BC4"/>
    <w:rsid w:val="008B51BE"/>
    <w:rsid w:val="00972D9C"/>
    <w:rsid w:val="009B6D85"/>
    <w:rsid w:val="009C3B61"/>
    <w:rsid w:val="009E4189"/>
    <w:rsid w:val="00A0096F"/>
    <w:rsid w:val="00B84394"/>
    <w:rsid w:val="00C13B8E"/>
    <w:rsid w:val="00D34FE7"/>
    <w:rsid w:val="00D452CC"/>
    <w:rsid w:val="00D604BC"/>
    <w:rsid w:val="00D631FF"/>
    <w:rsid w:val="00DC12BF"/>
    <w:rsid w:val="00E57E80"/>
    <w:rsid w:val="00E74460"/>
    <w:rsid w:val="00EA3BE2"/>
    <w:rsid w:val="00EB4AA3"/>
    <w:rsid w:val="00EC52C5"/>
    <w:rsid w:val="00FD3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806B86-8820-48FB-AFF2-E66CB3B2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6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0724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7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44D"/>
  </w:style>
  <w:style w:type="paragraph" w:styleId="Footer">
    <w:name w:val="footer"/>
    <w:basedOn w:val="Normal"/>
    <w:link w:val="Foot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44D"/>
  </w:style>
  <w:style w:type="character" w:customStyle="1" w:styleId="Heading4Char">
    <w:name w:val="Heading 4 Char"/>
    <w:basedOn w:val="DefaultParagraphFont"/>
    <w:link w:val="Heading4"/>
    <w:uiPriority w:val="9"/>
    <w:rsid w:val="0007244D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paragraph" w:styleId="Title">
    <w:name w:val="Title"/>
    <w:basedOn w:val="Normal"/>
    <w:next w:val="Normal"/>
    <w:link w:val="TitleChar"/>
    <w:uiPriority w:val="10"/>
    <w:qFormat/>
    <w:rsid w:val="000724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4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2C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52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452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B6D8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1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D</dc:creator>
  <cp:keywords/>
  <dc:description/>
  <cp:lastModifiedBy>dejan d</cp:lastModifiedBy>
  <cp:revision>13</cp:revision>
  <cp:lastPrinted>2014-10-24T06:33:00Z</cp:lastPrinted>
  <dcterms:created xsi:type="dcterms:W3CDTF">2016-03-13T14:50:00Z</dcterms:created>
  <dcterms:modified xsi:type="dcterms:W3CDTF">2019-03-11T15:33:00Z</dcterms:modified>
</cp:coreProperties>
</file>